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C9538" w14:textId="50392085" w:rsidR="00881EB0" w:rsidRDefault="00E9002D" w:rsidP="00E9002D">
      <w:pPr>
        <w:pStyle w:val="1"/>
        <w:jc w:val="center"/>
        <w:rPr>
          <w:noProof/>
        </w:rPr>
      </w:pPr>
      <w:r>
        <w:rPr>
          <w:noProof/>
        </w:rPr>
        <w:t xml:space="preserve">Functions and Statements - </w:t>
      </w:r>
      <w:r w:rsidR="00881EB0" w:rsidRPr="00881EB0">
        <w:t xml:space="preserve">More Exercise </w:t>
      </w:r>
    </w:p>
    <w:p w14:paraId="26880993" w14:textId="77777777" w:rsidR="00B13096" w:rsidRDefault="00B13096" w:rsidP="00B13096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with exercise and homework for the </w:t>
      </w:r>
      <w:hyperlink r:id="rId8" w:history="1">
        <w:r>
          <w:rPr>
            <w:rStyle w:val="a9"/>
            <w:sz w:val="24"/>
            <w:szCs w:val="24"/>
          </w:rPr>
          <w:t>"JS</w:t>
        </w:r>
        <w:r>
          <w:rPr>
            <w:rStyle w:val="a9"/>
            <w:sz w:val="24"/>
            <w:szCs w:val="24"/>
            <w:lang w:val="bg-BG"/>
          </w:rPr>
          <w:t xml:space="preserve"> </w:t>
        </w:r>
        <w:r>
          <w:rPr>
            <w:rStyle w:val="a9"/>
            <w:sz w:val="24"/>
            <w:szCs w:val="24"/>
          </w:rPr>
          <w:t xml:space="preserve">Front-End" Course @ </w:t>
        </w:r>
        <w:r>
          <w:rPr>
            <w:rStyle w:val="a9"/>
            <w:noProof/>
            <w:sz w:val="24"/>
            <w:szCs w:val="24"/>
          </w:rPr>
          <w:t>SoftUni</w:t>
        </w:r>
        <w:r>
          <w:rPr>
            <w:rStyle w:val="a9"/>
            <w:sz w:val="24"/>
            <w:szCs w:val="24"/>
          </w:rPr>
          <w:t>.</w:t>
        </w:r>
      </w:hyperlink>
    </w:p>
    <w:p w14:paraId="4F155E48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t>Car Wash</w:t>
      </w:r>
    </w:p>
    <w:p w14:paraId="01CEE14D" w14:textId="4705F505" w:rsidR="00881EB0" w:rsidRPr="00881EB0" w:rsidRDefault="00881EB0" w:rsidP="00881EB0">
      <w:pPr>
        <w:rPr>
          <w:lang w:val="bg-BG"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function that receives some commands. Depending on the </w:t>
      </w:r>
      <w:r w:rsidR="00F84722" w:rsidRPr="00881EB0">
        <w:t>command,</w:t>
      </w:r>
      <w:r w:rsidRPr="00881EB0">
        <w:t xml:space="preserve"> </w:t>
      </w:r>
      <w:r w:rsidR="0028142C" w:rsidRPr="006C6401">
        <w:rPr>
          <w:rStyle w:val="jlqj4b"/>
          <w:b/>
          <w:lang w:val="en"/>
        </w:rPr>
        <w:t xml:space="preserve">add </w:t>
      </w:r>
      <w:r w:rsidR="0028142C">
        <w:rPr>
          <w:rStyle w:val="jlqj4b"/>
          <w:lang w:val="en"/>
        </w:rPr>
        <w:t xml:space="preserve">or </w:t>
      </w:r>
      <w:r w:rsidR="0028142C" w:rsidRPr="006C6401">
        <w:rPr>
          <w:rStyle w:val="jlqj4b"/>
          <w:b/>
          <w:lang w:val="en"/>
        </w:rPr>
        <w:t>subtract</w:t>
      </w:r>
      <w:r w:rsidR="0028142C">
        <w:rPr>
          <w:rStyle w:val="jlqj4b"/>
          <w:lang w:val="en"/>
        </w:rPr>
        <w:t xml:space="preserve"> </w:t>
      </w:r>
      <w:r w:rsidRPr="00881EB0">
        <w:t xml:space="preserve">a percentage of how much the car is </w:t>
      </w:r>
      <w:r w:rsidRPr="006C6401">
        <w:rPr>
          <w:b/>
        </w:rPr>
        <w:t>cleaned</w:t>
      </w:r>
      <w:r w:rsidR="006C6401">
        <w:rPr>
          <w:lang w:val="bg-BG"/>
        </w:rPr>
        <w:t xml:space="preserve"> </w:t>
      </w:r>
      <w:r w:rsidR="006C6401">
        <w:t xml:space="preserve">or </w:t>
      </w:r>
      <w:r w:rsidR="006C6401" w:rsidRPr="006C6401">
        <w:rPr>
          <w:b/>
        </w:rPr>
        <w:t>dirty</w:t>
      </w:r>
      <w:r w:rsidRPr="00881EB0">
        <w:t>. Start from 0. The first command will always be '</w:t>
      </w:r>
      <w:r w:rsidRPr="00F84722">
        <w:rPr>
          <w:b/>
        </w:rPr>
        <w:t>soap</w:t>
      </w:r>
      <w:r w:rsidRPr="00881EB0">
        <w:t>':</w:t>
      </w:r>
    </w:p>
    <w:p w14:paraId="78A60516" w14:textId="77777777" w:rsidR="00881EB0" w:rsidRPr="00881EB0" w:rsidRDefault="00881EB0" w:rsidP="00881EB0">
      <w:pPr>
        <w:pStyle w:val="ac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soap</w:t>
      </w:r>
      <w:r w:rsidRPr="00881EB0">
        <w:rPr>
          <w:noProof/>
        </w:rPr>
        <w:t xml:space="preserve"> </w:t>
      </w:r>
      <w:r w:rsidRPr="00881EB0">
        <w:t>– add 10 to the value</w:t>
      </w:r>
    </w:p>
    <w:p w14:paraId="141E0D17" w14:textId="37BF20AA" w:rsidR="00881EB0" w:rsidRPr="00881EB0" w:rsidRDefault="00881EB0" w:rsidP="00881EB0">
      <w:pPr>
        <w:pStyle w:val="ac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water</w:t>
      </w:r>
      <w:r w:rsidRPr="00881EB0">
        <w:rPr>
          <w:noProof/>
        </w:rPr>
        <w:t xml:space="preserve"> </w:t>
      </w:r>
      <w:r w:rsidR="00F84722">
        <w:t xml:space="preserve">– increase the value by </w:t>
      </w:r>
      <w:r w:rsidRPr="00881EB0">
        <w:t>20%</w:t>
      </w:r>
    </w:p>
    <w:p w14:paraId="5FE8EBB8" w14:textId="66461AF2" w:rsidR="00881EB0" w:rsidRPr="00881EB0" w:rsidRDefault="00881EB0" w:rsidP="00881EB0">
      <w:pPr>
        <w:pStyle w:val="ac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vacuum cleaner</w:t>
      </w:r>
      <w:r w:rsidRPr="00881EB0">
        <w:rPr>
          <w:noProof/>
        </w:rPr>
        <w:t xml:space="preserve"> </w:t>
      </w:r>
      <w:r w:rsidR="00F84722">
        <w:t>– increase the value by</w:t>
      </w:r>
      <w:r w:rsidRPr="00881EB0">
        <w:t xml:space="preserve"> 25%</w:t>
      </w:r>
    </w:p>
    <w:p w14:paraId="05A7CCD0" w14:textId="3B8E6525" w:rsidR="00881EB0" w:rsidRPr="00881EB0" w:rsidRDefault="00881EB0" w:rsidP="00881EB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881EB0">
        <w:rPr>
          <w:b/>
        </w:rPr>
        <w:t>mud</w:t>
      </w:r>
      <w:r w:rsidR="00F84722">
        <w:t xml:space="preserve"> – decrease the value by</w:t>
      </w:r>
      <w:r w:rsidRPr="00881EB0">
        <w:t xml:space="preserve"> 10%</w:t>
      </w:r>
    </w:p>
    <w:p w14:paraId="17FE371C" w14:textId="549A332C" w:rsidR="00DC4AEE" w:rsidRDefault="00881EB0" w:rsidP="00DC4AEE">
      <w:pPr>
        <w:spacing w:line="360" w:lineRule="auto"/>
        <w:rPr>
          <w:b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n </w:t>
      </w:r>
      <w:r w:rsidRPr="00881EB0">
        <w:rPr>
          <w:b/>
        </w:rPr>
        <w:t xml:space="preserve">array </w:t>
      </w:r>
      <w:r w:rsidR="00F84722">
        <w:rPr>
          <w:b/>
        </w:rPr>
        <w:t xml:space="preserve">of </w:t>
      </w:r>
      <w:r w:rsidRPr="00881EB0">
        <w:rPr>
          <w:b/>
        </w:rPr>
        <w:t>strings</w:t>
      </w:r>
      <w:r w:rsidRPr="00881EB0">
        <w:t xml:space="preserve">. When finished cleaning the car, </w:t>
      </w:r>
      <w:r w:rsidRPr="00DC4AEE">
        <w:rPr>
          <w:b/>
        </w:rPr>
        <w:t xml:space="preserve">print </w:t>
      </w:r>
      <w:r w:rsidRPr="00881EB0">
        <w:t>the resulting value in the format:</w:t>
      </w:r>
      <w:r w:rsidRPr="00881EB0">
        <w:rPr>
          <w:lang w:val="bg-BG"/>
        </w:rPr>
        <w:br/>
      </w:r>
      <w:r w:rsidR="00DC4AEE">
        <w:rPr>
          <w:rFonts w:ascii="Consolas" w:hAnsi="Consolas"/>
          <w:b/>
        </w:rPr>
        <w:t xml:space="preserve">             </w:t>
      </w:r>
      <w:r w:rsidR="00DC4AEE" w:rsidRPr="00DC4AEE">
        <w:rPr>
          <w:rFonts w:ascii="Consolas" w:hAnsi="Consolas"/>
          <w:b/>
        </w:rPr>
        <w:t>`The car is {value}% clean.`</w:t>
      </w:r>
    </w:p>
    <w:p w14:paraId="1168E84F" w14:textId="049E1DA5" w:rsidR="00881EB0" w:rsidRPr="00881EB0" w:rsidRDefault="00881EB0" w:rsidP="00DC4AEE">
      <w:pPr>
        <w:spacing w:line="360" w:lineRule="auto"/>
        <w:rPr>
          <w:lang w:val="bg-BG"/>
        </w:rPr>
      </w:pPr>
      <w:r w:rsidRPr="00881EB0">
        <w:rPr>
          <w:b/>
        </w:rPr>
        <w:t xml:space="preserve"> </w:t>
      </w:r>
      <w:r w:rsidR="00DC4AEE">
        <w:rPr>
          <w:b/>
        </w:rPr>
        <w:t xml:space="preserve"> Note: </w:t>
      </w:r>
      <w:r w:rsidRPr="00881EB0">
        <w:t xml:space="preserve">The </w:t>
      </w:r>
      <w:r w:rsidRPr="00DC4AEE">
        <w:rPr>
          <w:b/>
        </w:rPr>
        <w:t>value</w:t>
      </w:r>
      <w:r w:rsidRPr="00881EB0">
        <w:t xml:space="preserve"> should be rounded to the second decimal point.</w:t>
      </w:r>
    </w:p>
    <w:p w14:paraId="00A4E0A4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1041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99"/>
        <w:gridCol w:w="4111"/>
      </w:tblGrid>
      <w:tr w:rsidR="00881EB0" w:rsidRPr="00881EB0" w14:paraId="71380113" w14:textId="77777777" w:rsidTr="00C64953">
        <w:tc>
          <w:tcPr>
            <w:tcW w:w="6299" w:type="dxa"/>
            <w:shd w:val="clear" w:color="auto" w:fill="D9D9D9" w:themeFill="background1" w:themeFillShade="D9"/>
          </w:tcPr>
          <w:p w14:paraId="504AA10F" w14:textId="77777777" w:rsidR="00881EB0" w:rsidRPr="00881EB0" w:rsidRDefault="00881EB0" w:rsidP="00C6495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881EB0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5A11A01B" w14:textId="77777777" w:rsidR="00881EB0" w:rsidRPr="00881EB0" w:rsidRDefault="00881EB0" w:rsidP="00C6495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881EB0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881EB0" w:rsidRPr="00881EB0" w14:paraId="7754CB57" w14:textId="77777777" w:rsidTr="00C64953">
        <w:tc>
          <w:tcPr>
            <w:tcW w:w="6299" w:type="dxa"/>
          </w:tcPr>
          <w:p w14:paraId="0C8E2AD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['soap', 'soap', 'vacuum cleaner', 'mud', 'soap', 'water']</w:t>
            </w:r>
          </w:p>
        </w:tc>
        <w:tc>
          <w:tcPr>
            <w:tcW w:w="4111" w:type="dxa"/>
          </w:tcPr>
          <w:p w14:paraId="450F4EF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881EB0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The car is 39.00% clean.</w:t>
            </w:r>
          </w:p>
        </w:tc>
      </w:tr>
      <w:tr w:rsidR="009610C2" w:rsidRPr="00881EB0" w14:paraId="519203AD" w14:textId="77777777" w:rsidTr="00C64953">
        <w:tc>
          <w:tcPr>
            <w:tcW w:w="6299" w:type="dxa"/>
          </w:tcPr>
          <w:p w14:paraId="7C575BF2" w14:textId="52802ADF" w:rsidR="009610C2" w:rsidRPr="00881EB0" w:rsidRDefault="009610C2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["soap", "water", "mud", "mud", "water", "mud", "vacuum cleaner"]</w:t>
            </w:r>
          </w:p>
        </w:tc>
        <w:tc>
          <w:tcPr>
            <w:tcW w:w="4111" w:type="dxa"/>
          </w:tcPr>
          <w:p w14:paraId="3E6F5EBB" w14:textId="3B6CB89F" w:rsidR="009610C2" w:rsidRPr="00881EB0" w:rsidRDefault="009610C2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The car is 13.12% clean.</w:t>
            </w:r>
          </w:p>
        </w:tc>
      </w:tr>
    </w:tbl>
    <w:p w14:paraId="0B09CD9B" w14:textId="77777777" w:rsidR="00881EB0" w:rsidRPr="00881EB0" w:rsidRDefault="00881EB0" w:rsidP="00881EB0">
      <w:pPr>
        <w:rPr>
          <w:rFonts w:cstheme="minorHAnsi"/>
          <w:lang w:val="bg-BG"/>
        </w:rPr>
      </w:pPr>
    </w:p>
    <w:p w14:paraId="122176AC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t>Number Modification</w:t>
      </w:r>
    </w:p>
    <w:p w14:paraId="28D26347" w14:textId="5A9336E3" w:rsidR="00881EB0" w:rsidRPr="00881EB0" w:rsidRDefault="00DE703F" w:rsidP="00881EB0">
      <w:pPr>
        <w:rPr>
          <w:lang w:val="bg-BG"/>
        </w:rPr>
      </w:pPr>
      <w:r>
        <w:rPr>
          <w:rStyle w:val="jlqj4b"/>
          <w:lang w:val="en"/>
        </w:rPr>
        <w:t xml:space="preserve">Write a JS program that changes a number until the average of all its digits is </w:t>
      </w:r>
      <w:r w:rsidRPr="001A1D9A">
        <w:rPr>
          <w:rStyle w:val="jlqj4b"/>
          <w:b/>
          <w:lang w:val="en"/>
        </w:rPr>
        <w:t>not</w:t>
      </w:r>
      <w:r>
        <w:rPr>
          <w:rStyle w:val="jlqj4b"/>
          <w:lang w:val="en"/>
        </w:rPr>
        <w:t xml:space="preserve"> </w:t>
      </w:r>
      <w:r w:rsidRPr="00DE703F">
        <w:rPr>
          <w:rStyle w:val="jlqj4b"/>
          <w:b/>
          <w:lang w:val="en"/>
        </w:rPr>
        <w:t>higher than 5</w:t>
      </w:r>
      <w:r w:rsidR="00881EB0" w:rsidRPr="00881EB0">
        <w:t xml:space="preserve">. To modify the number, your program should append a </w:t>
      </w:r>
      <w:r w:rsidR="00881EB0" w:rsidRPr="00881EB0">
        <w:rPr>
          <w:b/>
        </w:rPr>
        <w:t>9</w:t>
      </w:r>
      <w:r w:rsidR="00881EB0" w:rsidRPr="00881EB0">
        <w:t xml:space="preserve"> to the end of the number, when the average value of all its digits is </w:t>
      </w:r>
      <w:r w:rsidR="00881EB0" w:rsidRPr="00881EB0">
        <w:rPr>
          <w:b/>
        </w:rPr>
        <w:t>higher than 5</w:t>
      </w:r>
      <w:r w:rsidR="00881EB0" w:rsidRPr="00881EB0">
        <w:t xml:space="preserve"> the </w:t>
      </w:r>
      <w:r w:rsidR="00335E60">
        <w:t xml:space="preserve">program should stop appending. </w:t>
      </w:r>
    </w:p>
    <w:p w14:paraId="2A375683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is a single number.</w:t>
      </w:r>
    </w:p>
    <w:p w14:paraId="27FEB084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should consist of a single number - the final modified number which has an average value of all its digits </w:t>
      </w:r>
      <w:r w:rsidRPr="00881EB0">
        <w:rPr>
          <w:b/>
        </w:rPr>
        <w:t>higher than 5</w:t>
      </w:r>
      <w:r w:rsidRPr="00881EB0">
        <w:t xml:space="preserve">. The </w:t>
      </w:r>
      <w:r w:rsidRPr="00881EB0">
        <w:rPr>
          <w:b/>
        </w:rPr>
        <w:t>output</w:t>
      </w:r>
      <w:r w:rsidRPr="00881EB0">
        <w:t xml:space="preserve"> should be printed on the console.</w:t>
      </w:r>
    </w:p>
    <w:p w14:paraId="70C67205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Constraints</w:t>
      </w:r>
    </w:p>
    <w:p w14:paraId="08112141" w14:textId="77777777" w:rsidR="00881EB0" w:rsidRPr="00881EB0" w:rsidRDefault="00881EB0" w:rsidP="00881EB0">
      <w:pPr>
        <w:pStyle w:val="ac"/>
        <w:numPr>
          <w:ilvl w:val="0"/>
          <w:numId w:val="42"/>
        </w:numPr>
        <w:rPr>
          <w:b/>
          <w:lang w:val="bg-BG"/>
        </w:rPr>
      </w:pPr>
      <w:r w:rsidRPr="00881EB0">
        <w:rPr>
          <w:b/>
        </w:rPr>
        <w:t>The input number will consist of no more than 6 digits.</w:t>
      </w:r>
    </w:p>
    <w:p w14:paraId="143582C6" w14:textId="77777777" w:rsidR="00881EB0" w:rsidRPr="00881EB0" w:rsidRDefault="00881EB0" w:rsidP="00881EB0">
      <w:pPr>
        <w:pStyle w:val="ac"/>
        <w:numPr>
          <w:ilvl w:val="0"/>
          <w:numId w:val="42"/>
        </w:numPr>
        <w:rPr>
          <w:b/>
          <w:lang w:val="bg-BG"/>
        </w:rPr>
      </w:pPr>
      <w:r w:rsidRPr="00881EB0">
        <w:rPr>
          <w:b/>
        </w:rPr>
        <w:t xml:space="preserve">The input will be a valid number </w:t>
      </w:r>
      <w:r w:rsidRPr="00881EB0">
        <w:rPr>
          <w:b/>
          <w:noProof/>
        </w:rPr>
        <w:t>(</w:t>
      </w:r>
      <w:r w:rsidRPr="00881EB0">
        <w:rPr>
          <w:b/>
        </w:rPr>
        <w:t>there will be no leading zeroes).</w:t>
      </w:r>
    </w:p>
    <w:p w14:paraId="63E69655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40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2340"/>
      </w:tblGrid>
      <w:tr w:rsidR="00881EB0" w:rsidRPr="00881EB0" w14:paraId="3B06A252" w14:textId="77777777" w:rsidTr="00C64953">
        <w:tc>
          <w:tcPr>
            <w:tcW w:w="1682" w:type="dxa"/>
            <w:shd w:val="clear" w:color="auto" w:fill="D9D9D9" w:themeFill="background1" w:themeFillShade="D9"/>
          </w:tcPr>
          <w:p w14:paraId="202221C2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875D203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26B1BD12" w14:textId="77777777" w:rsidTr="00C64953">
        <w:tc>
          <w:tcPr>
            <w:tcW w:w="1682" w:type="dxa"/>
          </w:tcPr>
          <w:p w14:paraId="088DE67B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101</w:t>
            </w:r>
          </w:p>
        </w:tc>
        <w:tc>
          <w:tcPr>
            <w:tcW w:w="2340" w:type="dxa"/>
          </w:tcPr>
          <w:p w14:paraId="46CFA31F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1019999</w:t>
            </w:r>
          </w:p>
        </w:tc>
      </w:tr>
      <w:tr w:rsidR="00881EB0" w:rsidRPr="00881EB0" w14:paraId="70113CF6" w14:textId="77777777" w:rsidTr="00C64953">
        <w:tc>
          <w:tcPr>
            <w:tcW w:w="1682" w:type="dxa"/>
          </w:tcPr>
          <w:p w14:paraId="0BAF2918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5835</w:t>
            </w:r>
          </w:p>
        </w:tc>
        <w:tc>
          <w:tcPr>
            <w:tcW w:w="2340" w:type="dxa"/>
          </w:tcPr>
          <w:p w14:paraId="59C8311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5835</w:t>
            </w:r>
          </w:p>
        </w:tc>
      </w:tr>
    </w:tbl>
    <w:p w14:paraId="605CAD3D" w14:textId="77777777" w:rsidR="00881EB0" w:rsidRPr="00881EB0" w:rsidRDefault="00881EB0" w:rsidP="00DE703F">
      <w:pPr>
        <w:rPr>
          <w:lang w:val="bg-BG"/>
        </w:rPr>
      </w:pPr>
    </w:p>
    <w:p w14:paraId="5E6EF15F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lastRenderedPageBreak/>
        <w:t>Points Validation</w:t>
      </w:r>
    </w:p>
    <w:p w14:paraId="446BE3C2" w14:textId="0F7187B7" w:rsidR="00B256FB" w:rsidRDefault="00881EB0" w:rsidP="00881EB0">
      <w:pPr>
        <w:rPr>
          <w:noProof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program that receives two points in the format </w:t>
      </w:r>
      <w:r w:rsidRPr="00881EB0">
        <w:rPr>
          <w:b/>
          <w:noProof/>
        </w:rPr>
        <w:t xml:space="preserve">[x1, y1, x2, y2] </w:t>
      </w:r>
      <w:r w:rsidRPr="00881EB0">
        <w:rPr>
          <w:noProof/>
        </w:rPr>
        <w:t>and checks if the distances between each point</w:t>
      </w:r>
      <w:r w:rsidR="00E93371">
        <w:rPr>
          <w:noProof/>
          <w:lang w:val="bg-BG"/>
        </w:rPr>
        <w:t xml:space="preserve"> </w:t>
      </w:r>
      <w:r w:rsidR="00E93371">
        <w:rPr>
          <w:noProof/>
        </w:rPr>
        <w:t>(</w:t>
      </w:r>
      <w:r w:rsidR="00E93371" w:rsidRPr="00135EF3">
        <w:rPr>
          <w:b/>
          <w:noProof/>
        </w:rPr>
        <w:t>x, y</w:t>
      </w:r>
      <w:r w:rsidR="00E93371">
        <w:rPr>
          <w:noProof/>
        </w:rPr>
        <w:t>) and the start of the C</w:t>
      </w:r>
      <w:r w:rsidRPr="00881EB0">
        <w:rPr>
          <w:noProof/>
        </w:rPr>
        <w:t>artesian coordinate system (</w:t>
      </w:r>
      <w:r w:rsidRPr="00E93371">
        <w:rPr>
          <w:b/>
          <w:noProof/>
        </w:rPr>
        <w:t>0, 0</w:t>
      </w:r>
      <w:r w:rsidRPr="00881EB0">
        <w:rPr>
          <w:noProof/>
        </w:rPr>
        <w:t xml:space="preserve">) and between the points themselves is </w:t>
      </w:r>
      <w:r w:rsidRPr="00881EB0">
        <w:rPr>
          <w:b/>
          <w:noProof/>
        </w:rPr>
        <w:t>valid</w:t>
      </w:r>
      <w:r w:rsidRPr="00881EB0">
        <w:rPr>
          <w:noProof/>
        </w:rPr>
        <w:t xml:space="preserve">. A distance between two points is considered </w:t>
      </w:r>
      <w:r w:rsidRPr="00881EB0">
        <w:rPr>
          <w:b/>
          <w:noProof/>
        </w:rPr>
        <w:t>valid</w:t>
      </w:r>
      <w:r w:rsidRPr="00881EB0">
        <w:rPr>
          <w:noProof/>
        </w:rPr>
        <w:t xml:space="preserve"> if it is an </w:t>
      </w:r>
      <w:r w:rsidRPr="00881EB0">
        <w:rPr>
          <w:b/>
          <w:noProof/>
        </w:rPr>
        <w:t>integer value</w:t>
      </w:r>
      <w:r w:rsidRPr="00881EB0">
        <w:rPr>
          <w:noProof/>
        </w:rPr>
        <w:t>.</w:t>
      </w:r>
    </w:p>
    <w:p w14:paraId="56AF3026" w14:textId="77777777" w:rsidR="00B256FB" w:rsidRDefault="00881EB0" w:rsidP="00B256FB">
      <w:pPr>
        <w:pStyle w:val="ac"/>
        <w:numPr>
          <w:ilvl w:val="0"/>
          <w:numId w:val="43"/>
        </w:numPr>
        <w:rPr>
          <w:noProof/>
        </w:rPr>
      </w:pPr>
      <w:r w:rsidRPr="00881EB0">
        <w:rPr>
          <w:noProof/>
        </w:rPr>
        <w:t>I</w:t>
      </w:r>
      <w:r w:rsidR="00E93371">
        <w:rPr>
          <w:noProof/>
        </w:rPr>
        <w:t xml:space="preserve">n case a distance is </w:t>
      </w:r>
      <w:r w:rsidR="00E93371" w:rsidRPr="00974F3E">
        <w:rPr>
          <w:b/>
          <w:noProof/>
        </w:rPr>
        <w:t>valid</w:t>
      </w:r>
      <w:r w:rsidR="00E93371">
        <w:rPr>
          <w:noProof/>
        </w:rPr>
        <w:t xml:space="preserve"> print:</w:t>
      </w:r>
      <w:r w:rsidR="00B256FB">
        <w:rPr>
          <w:noProof/>
        </w:rPr>
        <w:t xml:space="preserve"> </w:t>
      </w:r>
      <w:r w:rsidR="00B256FB" w:rsidRPr="00B256FB">
        <w:rPr>
          <w:rFonts w:ascii="Consolas" w:hAnsi="Consolas"/>
          <w:b/>
          <w:noProof/>
        </w:rPr>
        <w:t>`{x1, y1} to {x2, y2} is valid`</w:t>
      </w:r>
    </w:p>
    <w:p w14:paraId="201A8FCC" w14:textId="41206455" w:rsidR="00745340" w:rsidRPr="00745340" w:rsidRDefault="00B256FB" w:rsidP="00881EB0">
      <w:pPr>
        <w:pStyle w:val="ac"/>
        <w:numPr>
          <w:ilvl w:val="0"/>
          <w:numId w:val="43"/>
        </w:numPr>
        <w:rPr>
          <w:noProof/>
        </w:rPr>
      </w:pPr>
      <w:r>
        <w:rPr>
          <w:noProof/>
        </w:rPr>
        <w:t>I</w:t>
      </w:r>
      <w:r w:rsidR="00881EB0" w:rsidRPr="00881EB0">
        <w:rPr>
          <w:noProof/>
        </w:rPr>
        <w:t>n ca</w:t>
      </w:r>
      <w:r w:rsidR="00E93371">
        <w:rPr>
          <w:noProof/>
        </w:rPr>
        <w:t xml:space="preserve">se the distance is </w:t>
      </w:r>
      <w:r w:rsidR="00E93371" w:rsidRPr="00974F3E">
        <w:rPr>
          <w:b/>
          <w:noProof/>
        </w:rPr>
        <w:t>invalid</w:t>
      </w:r>
      <w:r w:rsidR="00E93371">
        <w:rPr>
          <w:noProof/>
        </w:rPr>
        <w:t xml:space="preserve"> print:</w:t>
      </w:r>
      <w:r w:rsidR="00881EB0" w:rsidRPr="00881EB0">
        <w:rPr>
          <w:noProof/>
        </w:rPr>
        <w:t xml:space="preserve"> </w:t>
      </w:r>
      <w:r w:rsidRPr="00B256FB">
        <w:rPr>
          <w:rFonts w:ascii="Consolas" w:hAnsi="Consolas"/>
          <w:b/>
          <w:noProof/>
        </w:rPr>
        <w:t>`{x1, y1} to {x2, y2} is invalid`</w:t>
      </w:r>
      <w:r w:rsidR="00881EB0" w:rsidRPr="00881EB0">
        <w:rPr>
          <w:noProof/>
        </w:rPr>
        <w:t xml:space="preserve"> </w:t>
      </w:r>
    </w:p>
    <w:p w14:paraId="5967F563" w14:textId="77777777" w:rsidR="00881EB0" w:rsidRPr="00881EB0" w:rsidRDefault="00881EB0" w:rsidP="00881EB0">
      <w:pPr>
        <w:rPr>
          <w:noProof/>
          <w:lang w:val="bg-BG"/>
        </w:rPr>
      </w:pPr>
      <w:r w:rsidRPr="00881EB0">
        <w:rPr>
          <w:noProof/>
        </w:rPr>
        <w:t xml:space="preserve">The order of </w:t>
      </w:r>
      <w:r w:rsidRPr="00974F3E">
        <w:rPr>
          <w:b/>
          <w:noProof/>
        </w:rPr>
        <w:t>comparisons</w:t>
      </w:r>
      <w:r w:rsidRPr="00881EB0">
        <w:rPr>
          <w:noProof/>
        </w:rPr>
        <w:t xml:space="preserve"> should always be first </w:t>
      </w:r>
      <w:r w:rsidRPr="00881EB0">
        <w:rPr>
          <w:b/>
          <w:noProof/>
        </w:rPr>
        <w:t>{x1, y1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0, 0}</w:t>
      </w:r>
      <w:r w:rsidRPr="00881EB0">
        <w:rPr>
          <w:noProof/>
        </w:rPr>
        <w:t xml:space="preserve">, then </w:t>
      </w:r>
      <w:r w:rsidRPr="00881EB0">
        <w:rPr>
          <w:b/>
          <w:noProof/>
        </w:rPr>
        <w:t>{x2, y2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0, 0}</w:t>
      </w:r>
      <w:r w:rsidRPr="00881EB0">
        <w:rPr>
          <w:noProof/>
        </w:rPr>
        <w:t xml:space="preserve"> and finally </w:t>
      </w:r>
      <w:r w:rsidRPr="00881EB0">
        <w:rPr>
          <w:b/>
          <w:noProof/>
        </w:rPr>
        <w:t>{x1, y1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x2, y2}</w:t>
      </w:r>
      <w:r w:rsidRPr="00881EB0">
        <w:rPr>
          <w:noProof/>
        </w:rPr>
        <w:t xml:space="preserve">. </w:t>
      </w:r>
    </w:p>
    <w:p w14:paraId="043DB5FA" w14:textId="77777777" w:rsidR="00881EB0" w:rsidRPr="00E93371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nsists of two points given as an array of numbers.</w:t>
      </w:r>
    </w:p>
    <w:p w14:paraId="5E78FF12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5310"/>
      </w:tblGrid>
      <w:tr w:rsidR="00881EB0" w:rsidRPr="00881EB0" w14:paraId="15E3F443" w14:textId="77777777" w:rsidTr="00C64953">
        <w:tc>
          <w:tcPr>
            <w:tcW w:w="5192" w:type="dxa"/>
            <w:shd w:val="clear" w:color="auto" w:fill="D9D9D9" w:themeFill="background1" w:themeFillShade="D9"/>
          </w:tcPr>
          <w:p w14:paraId="62DE3D9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5310" w:type="dxa"/>
            <w:shd w:val="clear" w:color="auto" w:fill="D9D9D9" w:themeFill="background1" w:themeFillShade="D9"/>
          </w:tcPr>
          <w:p w14:paraId="02EE9558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6A6F8500" w14:textId="77777777" w:rsidTr="00C64953">
        <w:tc>
          <w:tcPr>
            <w:tcW w:w="5192" w:type="dxa"/>
          </w:tcPr>
          <w:p w14:paraId="651E7705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3, 0, 0, 4]</w:t>
            </w:r>
          </w:p>
        </w:tc>
        <w:tc>
          <w:tcPr>
            <w:tcW w:w="5310" w:type="dxa"/>
          </w:tcPr>
          <w:p w14:paraId="5CC8F300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3, 0} to {0, 0} is valid</w:t>
            </w:r>
          </w:p>
          <w:p w14:paraId="241F2E5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0, 4} to {0, 0} is valid</w:t>
            </w:r>
          </w:p>
          <w:p w14:paraId="5B41127F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3, 0} to {0, 4} is valid</w:t>
            </w:r>
          </w:p>
        </w:tc>
      </w:tr>
      <w:tr w:rsidR="00881EB0" w:rsidRPr="00881EB0" w14:paraId="0D2B8E05" w14:textId="77777777" w:rsidTr="00C64953">
        <w:tc>
          <w:tcPr>
            <w:tcW w:w="5192" w:type="dxa"/>
          </w:tcPr>
          <w:p w14:paraId="534E3C4C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2, 1, 1, 1]</w:t>
            </w:r>
          </w:p>
        </w:tc>
        <w:tc>
          <w:tcPr>
            <w:tcW w:w="5310" w:type="dxa"/>
          </w:tcPr>
          <w:p w14:paraId="7B6C0DA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2, 1} to {0, 0} is invalid</w:t>
            </w:r>
          </w:p>
          <w:p w14:paraId="7B544B3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1, 1} to {0, 0} is invalid</w:t>
            </w:r>
          </w:p>
          <w:p w14:paraId="6BD60931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2, 1} to {1, 1} is valid</w:t>
            </w:r>
          </w:p>
        </w:tc>
      </w:tr>
    </w:tbl>
    <w:p w14:paraId="68697F70" w14:textId="77777777" w:rsidR="00360307" w:rsidRPr="007803EF" w:rsidRDefault="00360307" w:rsidP="00360307">
      <w:pPr>
        <w:pStyle w:val="3"/>
        <w:rPr>
          <w:lang w:val="bg-BG"/>
        </w:rPr>
      </w:pPr>
      <w:r w:rsidRPr="007803EF">
        <w:t>Hints</w:t>
      </w:r>
    </w:p>
    <w:p w14:paraId="5AF41AF9" w14:textId="224D5821" w:rsidR="00881EB0" w:rsidRDefault="00360307" w:rsidP="00881EB0">
      <w:pPr>
        <w:rPr>
          <w:lang w:val="bg-BG"/>
        </w:rPr>
      </w:pPr>
      <w:r w:rsidRPr="00360307">
        <w:rPr>
          <w:lang w:val="bg-BG"/>
        </w:rPr>
        <w:t xml:space="preserve">You can use the following </w:t>
      </w:r>
      <w:r w:rsidRPr="00E26848">
        <w:rPr>
          <w:b/>
          <w:lang w:val="bg-BG"/>
        </w:rPr>
        <w:t>formula</w:t>
      </w:r>
      <w:r w:rsidRPr="00360307">
        <w:rPr>
          <w:lang w:val="bg-BG"/>
        </w:rPr>
        <w:t xml:space="preserve"> to help you calculate the distance between the </w:t>
      </w:r>
      <w:r w:rsidRPr="00E26848">
        <w:rPr>
          <w:b/>
          <w:lang w:val="bg-BG"/>
        </w:rPr>
        <w:t>points</w:t>
      </w:r>
      <w:r w:rsidRPr="00360307">
        <w:rPr>
          <w:lang w:val="bg-BG"/>
        </w:rPr>
        <w:t xml:space="preserve"> (x1, y1) and (x2, y2).</w:t>
      </w:r>
    </w:p>
    <w:p w14:paraId="0C3AB97E" w14:textId="2EBC343B" w:rsidR="00360307" w:rsidRPr="00881EB0" w:rsidRDefault="00360307" w:rsidP="00881EB0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94C35B8" wp14:editId="6D27E655">
            <wp:extent cx="2743200" cy="572770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5727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BBB565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t xml:space="preserve">Radio Crystals </w:t>
      </w:r>
    </w:p>
    <w:p w14:paraId="792AD5F4" w14:textId="77777777" w:rsidR="00881EB0" w:rsidRPr="00881EB0" w:rsidRDefault="00881EB0" w:rsidP="00881EB0">
      <w:pPr>
        <w:rPr>
          <w:lang w:val="bg-BG"/>
        </w:rPr>
      </w:pPr>
      <w:r w:rsidRPr="00881EB0">
        <w:t xml:space="preserve">You need to write a </w:t>
      </w:r>
      <w:r w:rsidRPr="00881EB0">
        <w:rPr>
          <w:noProof/>
        </w:rPr>
        <w:t xml:space="preserve">JS </w:t>
      </w:r>
      <w:r w:rsidRPr="00881EB0">
        <w:t xml:space="preserve">program that monitors the </w:t>
      </w:r>
      <w:r w:rsidRPr="00F01D28">
        <w:rPr>
          <w:b/>
          <w:bCs/>
        </w:rPr>
        <w:t>current thickness</w:t>
      </w:r>
      <w:r w:rsidRPr="00881EB0">
        <w:t xml:space="preserve"> of the crystal and recommends the next procedure that will bring it closer to the desired frequency. To </w:t>
      </w:r>
      <w:r w:rsidRPr="00F01D28">
        <w:rPr>
          <w:b/>
          <w:bCs/>
        </w:rPr>
        <w:t>reduce</w:t>
      </w:r>
      <w:r w:rsidRPr="00881EB0">
        <w:t xml:space="preserve"> waste and the time it takes to make each crystal your program needs to </w:t>
      </w:r>
      <w:r w:rsidRPr="0086759C">
        <w:rPr>
          <w:b/>
          <w:bCs/>
        </w:rPr>
        <w:t>complete</w:t>
      </w:r>
      <w:r w:rsidRPr="00881EB0">
        <w:t xml:space="preserve"> the process with the </w:t>
      </w:r>
      <w:r w:rsidRPr="0086759C">
        <w:rPr>
          <w:b/>
          <w:bCs/>
        </w:rPr>
        <w:t>least number of operations</w:t>
      </w:r>
      <w:r w:rsidRPr="00881EB0">
        <w:t xml:space="preserve">. </w:t>
      </w:r>
      <w:r w:rsidRPr="0086759C">
        <w:rPr>
          <w:b/>
          <w:bCs/>
        </w:rPr>
        <w:t>Each operatio</w:t>
      </w:r>
      <w:r w:rsidRPr="00881EB0">
        <w:t xml:space="preserve">n takes the </w:t>
      </w:r>
      <w:r w:rsidRPr="0086759C">
        <w:rPr>
          <w:b/>
          <w:bCs/>
        </w:rPr>
        <w:t>same amount of time</w:t>
      </w:r>
      <w:r w:rsidRPr="00881EB0">
        <w:t xml:space="preserve">, but since they are done at different parts of the factory, the crystals have to be transported and thoroughly washed </w:t>
      </w:r>
      <w:r w:rsidRPr="0086759C">
        <w:rPr>
          <w:b/>
          <w:bCs/>
        </w:rPr>
        <w:t>every time</w:t>
      </w:r>
      <w:r w:rsidRPr="00881EB0">
        <w:t xml:space="preserve"> an operation </w:t>
      </w:r>
      <w:r w:rsidRPr="0086759C">
        <w:rPr>
          <w:b/>
          <w:bCs/>
        </w:rPr>
        <w:t>different</w:t>
      </w:r>
      <w:r w:rsidRPr="00881EB0">
        <w:t xml:space="preserve"> from the previous must be performed, so this must also be taken into account. When </w:t>
      </w:r>
      <w:r w:rsidRPr="0086759C">
        <w:rPr>
          <w:b/>
          <w:bCs/>
        </w:rPr>
        <w:t>determining</w:t>
      </w:r>
      <w:r w:rsidRPr="00881EB0">
        <w:t xml:space="preserve"> the order, always attempt to start from the operation that </w:t>
      </w:r>
      <w:r w:rsidRPr="0086759C">
        <w:rPr>
          <w:b/>
          <w:bCs/>
        </w:rPr>
        <w:t>removes</w:t>
      </w:r>
      <w:r w:rsidRPr="00881EB0">
        <w:t xml:space="preserve"> the largest amount of material.</w:t>
      </w:r>
    </w:p>
    <w:p w14:paraId="7B5EF1EA" w14:textId="77777777" w:rsidR="00881EB0" w:rsidRPr="00881EB0" w:rsidRDefault="00881EB0" w:rsidP="00881EB0">
      <w:pPr>
        <w:rPr>
          <w:lang w:val="bg-BG"/>
        </w:rPr>
      </w:pPr>
      <w:r w:rsidRPr="00881EB0">
        <w:t>The different operations you can perform are the following:</w:t>
      </w:r>
    </w:p>
    <w:p w14:paraId="04739D04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Cut</w:t>
      </w:r>
      <w:r w:rsidRPr="00881EB0">
        <w:rPr>
          <w:noProof/>
        </w:rPr>
        <w:t xml:space="preserve"> </w:t>
      </w:r>
      <w:r w:rsidRPr="00881EB0">
        <w:t>– cuts the crystal in 4</w:t>
      </w:r>
    </w:p>
    <w:p w14:paraId="625B516E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Lap</w:t>
      </w:r>
      <w:r w:rsidRPr="00881EB0">
        <w:rPr>
          <w:noProof/>
        </w:rPr>
        <w:t xml:space="preserve"> </w:t>
      </w:r>
      <w:r w:rsidRPr="00881EB0">
        <w:t>– removes 20% of the crystal’s thickness</w:t>
      </w:r>
    </w:p>
    <w:p w14:paraId="644FE4E4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Grind</w:t>
      </w:r>
      <w:r w:rsidRPr="00881EB0">
        <w:rPr>
          <w:noProof/>
        </w:rPr>
        <w:t xml:space="preserve"> </w:t>
      </w:r>
      <w:r w:rsidRPr="00881EB0">
        <w:t>– removes 20 microns of thickness</w:t>
      </w:r>
    </w:p>
    <w:p w14:paraId="680CE94D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Etch</w:t>
      </w:r>
      <w:r w:rsidRPr="00881EB0">
        <w:rPr>
          <w:noProof/>
        </w:rPr>
        <w:t xml:space="preserve"> </w:t>
      </w:r>
      <w:r w:rsidRPr="00881EB0">
        <w:t>– removes 2 microns of thickness</w:t>
      </w:r>
    </w:p>
    <w:p w14:paraId="525F0D15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X-ray</w:t>
      </w:r>
      <w:r w:rsidRPr="00881EB0">
        <w:rPr>
          <w:noProof/>
        </w:rPr>
        <w:t xml:space="preserve"> </w:t>
      </w:r>
      <w:r w:rsidRPr="00881EB0">
        <w:t>– increases the thickness of the crystal by 1 micron; this operation can only be done once!</w:t>
      </w:r>
    </w:p>
    <w:p w14:paraId="2385BDDD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 xml:space="preserve">Transporting and washing </w:t>
      </w:r>
      <w:r w:rsidRPr="00881EB0">
        <w:t xml:space="preserve">– removes any imperfections smaller than 1 micron </w:t>
      </w:r>
      <w:r w:rsidRPr="00881EB0">
        <w:rPr>
          <w:noProof/>
        </w:rPr>
        <w:t>(</w:t>
      </w:r>
      <w:r w:rsidRPr="00881EB0">
        <w:t>round down the number); do this after every batch of operations that remove material</w:t>
      </w:r>
    </w:p>
    <w:p w14:paraId="5CD19BF4" w14:textId="6E916ADE" w:rsidR="00881EB0" w:rsidRPr="00881EB0" w:rsidRDefault="00881EB0" w:rsidP="00881EB0">
      <w:pPr>
        <w:rPr>
          <w:lang w:val="bg-BG"/>
        </w:rPr>
      </w:pPr>
      <w:r w:rsidRPr="00881EB0">
        <w:lastRenderedPageBreak/>
        <w:t xml:space="preserve">At the beginning of your program, you will receive a number representing the desired </w:t>
      </w:r>
      <w:r w:rsidRPr="0086759C">
        <w:rPr>
          <w:b/>
          <w:bCs/>
        </w:rPr>
        <w:t>final thickness</w:t>
      </w:r>
      <w:r w:rsidRPr="00881EB0">
        <w:t xml:space="preserve"> and a series of </w:t>
      </w:r>
      <w:r w:rsidRPr="0086759C">
        <w:rPr>
          <w:b/>
          <w:bCs/>
        </w:rPr>
        <w:t>numbers</w:t>
      </w:r>
      <w:r w:rsidRPr="00881EB0">
        <w:t xml:space="preserve">, representing the thickness of crystal ore in microns. Process each chunk and </w:t>
      </w:r>
      <w:r w:rsidRPr="0086759C">
        <w:rPr>
          <w:b/>
          <w:bCs/>
        </w:rPr>
        <w:t>print</w:t>
      </w:r>
      <w:r w:rsidRPr="00881EB0">
        <w:t xml:space="preserve"> to the console the order of </w:t>
      </w:r>
      <w:r w:rsidRPr="0086759C">
        <w:rPr>
          <w:b/>
          <w:bCs/>
        </w:rPr>
        <w:t>operations</w:t>
      </w:r>
      <w:r w:rsidRPr="00881EB0">
        <w:t xml:space="preserve"> and </w:t>
      </w:r>
      <w:r w:rsidR="009E4C09">
        <w:t xml:space="preserve">the </w:t>
      </w:r>
      <w:r w:rsidRPr="0086759C">
        <w:rPr>
          <w:b/>
          <w:bCs/>
        </w:rPr>
        <w:t>number</w:t>
      </w:r>
      <w:r w:rsidRPr="00881EB0">
        <w:t xml:space="preserve"> of times they need to be </w:t>
      </w:r>
      <w:r w:rsidRPr="0086759C">
        <w:rPr>
          <w:b/>
          <w:bCs/>
        </w:rPr>
        <w:t>repeated</w:t>
      </w:r>
      <w:r w:rsidRPr="00881EB0">
        <w:t xml:space="preserve"> to bring them to the desired thickness.</w:t>
      </w:r>
    </w:p>
    <w:p w14:paraId="7058C338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 numeric array with a variable number of elements. The </w:t>
      </w:r>
      <w:r w:rsidRPr="0086759C">
        <w:rPr>
          <w:b/>
          <w:bCs/>
        </w:rPr>
        <w:t>first number</w:t>
      </w:r>
      <w:r w:rsidRPr="00881EB0">
        <w:t xml:space="preserve"> is the </w:t>
      </w:r>
      <w:r w:rsidRPr="0086759C">
        <w:rPr>
          <w:b/>
          <w:bCs/>
        </w:rPr>
        <w:t>target</w:t>
      </w:r>
      <w:r w:rsidRPr="00881EB0">
        <w:t xml:space="preserve"> thickness and </w:t>
      </w:r>
      <w:r w:rsidRPr="0086759C">
        <w:rPr>
          <w:b/>
          <w:bCs/>
        </w:rPr>
        <w:t>all following numbers</w:t>
      </w:r>
      <w:r w:rsidRPr="00881EB0">
        <w:t xml:space="preserve"> are the thickness of </w:t>
      </w:r>
      <w:r w:rsidRPr="0086759C">
        <w:rPr>
          <w:b/>
          <w:bCs/>
        </w:rPr>
        <w:t>different chunks</w:t>
      </w:r>
      <w:r w:rsidRPr="00881EB0">
        <w:t xml:space="preserve"> of quartz ore.</w:t>
      </w:r>
    </w:p>
    <w:p w14:paraId="1846248C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is the order of operation and how many times they are repeated, every operation on a new line. See the examples for more information.</w:t>
      </w:r>
    </w:p>
    <w:p w14:paraId="55F4C33C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79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4535"/>
      </w:tblGrid>
      <w:tr w:rsidR="00881EB0" w:rsidRPr="00881EB0" w14:paraId="183DF9B7" w14:textId="77777777" w:rsidTr="00C64953">
        <w:tc>
          <w:tcPr>
            <w:tcW w:w="3402" w:type="dxa"/>
            <w:shd w:val="clear" w:color="auto" w:fill="D9D9D9" w:themeFill="background1" w:themeFillShade="D9"/>
          </w:tcPr>
          <w:p w14:paraId="29F2AD5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14:paraId="5DF19715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5E89226D" w14:textId="77777777" w:rsidTr="00C64953">
        <w:tc>
          <w:tcPr>
            <w:tcW w:w="3402" w:type="dxa"/>
          </w:tcPr>
          <w:p w14:paraId="1CA1A957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1375, 50000]</w:t>
            </w:r>
          </w:p>
        </w:tc>
        <w:tc>
          <w:tcPr>
            <w:tcW w:w="4535" w:type="dxa"/>
          </w:tcPr>
          <w:p w14:paraId="00EA2981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50000 microns</w:t>
            </w:r>
          </w:p>
          <w:p w14:paraId="3246E480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2</w:t>
            </w:r>
          </w:p>
          <w:p w14:paraId="64B8C389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1F325D97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Lap x3</w:t>
            </w:r>
          </w:p>
          <w:p w14:paraId="6A3D1A8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4530BC56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Grind x11</w:t>
            </w:r>
          </w:p>
          <w:p w14:paraId="79B607A8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57509EC2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tch x3</w:t>
            </w:r>
          </w:p>
          <w:p w14:paraId="4AE7538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277BBD08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X-ray x1</w:t>
            </w:r>
          </w:p>
          <w:p w14:paraId="510F99B9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375 microns</w:t>
            </w:r>
          </w:p>
        </w:tc>
      </w:tr>
      <w:tr w:rsidR="009610C2" w:rsidRPr="00881EB0" w14:paraId="27FCF5B7" w14:textId="77777777" w:rsidTr="00C64953">
        <w:tc>
          <w:tcPr>
            <w:tcW w:w="3402" w:type="dxa"/>
          </w:tcPr>
          <w:p w14:paraId="555D4A09" w14:textId="78659B45" w:rsidR="009610C2" w:rsidRPr="00881EB0" w:rsidRDefault="009610C2" w:rsidP="009610C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  <w:r w:rsidRPr="009610C2">
              <w:rPr>
                <w:rFonts w:ascii="Consolas" w:hAnsi="Consolas"/>
                <w:noProof/>
              </w:rPr>
              <w:t>100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610C2">
              <w:rPr>
                <w:rFonts w:ascii="Consolas" w:hAnsi="Consolas"/>
                <w:noProof/>
              </w:rPr>
              <w:t>400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610C2">
              <w:rPr>
                <w:rFonts w:ascii="Consolas" w:hAnsi="Consolas"/>
                <w:noProof/>
              </w:rPr>
              <w:t>8100</w:t>
            </w: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35" w:type="dxa"/>
          </w:tcPr>
          <w:p w14:paraId="2E09E179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4000 microns</w:t>
            </w:r>
          </w:p>
          <w:p w14:paraId="4C1BBAF8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1</w:t>
            </w:r>
          </w:p>
          <w:p w14:paraId="5EE0980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9353FDF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000 microns</w:t>
            </w:r>
          </w:p>
          <w:p w14:paraId="3AE04D7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8100 microns</w:t>
            </w:r>
          </w:p>
          <w:p w14:paraId="4A08A6F2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1</w:t>
            </w:r>
          </w:p>
          <w:p w14:paraId="48F96E2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240398A6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Lap x3</w:t>
            </w:r>
          </w:p>
          <w:p w14:paraId="3903E0E9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4D824DB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Grind x1</w:t>
            </w:r>
          </w:p>
          <w:p w14:paraId="530ADA12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25CCFAF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tch x8</w:t>
            </w:r>
          </w:p>
          <w:p w14:paraId="1D98630A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76EE1DDF" w14:textId="7A1C30C6" w:rsidR="009610C2" w:rsidRPr="00881EB0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000 microns</w:t>
            </w:r>
          </w:p>
        </w:tc>
      </w:tr>
    </w:tbl>
    <w:p w14:paraId="4DFA8FBB" w14:textId="77777777" w:rsidR="00881EB0" w:rsidRPr="00881EB0" w:rsidRDefault="00881EB0" w:rsidP="00881EB0">
      <w:pPr>
        <w:rPr>
          <w:lang w:val="bg-BG"/>
        </w:rPr>
      </w:pPr>
    </w:p>
    <w:p w14:paraId="2068D480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t xml:space="preserve">Print </w:t>
      </w:r>
      <w:r w:rsidRPr="00881EB0">
        <w:rPr>
          <w:noProof/>
        </w:rPr>
        <w:t>DNA</w:t>
      </w:r>
    </w:p>
    <w:p w14:paraId="70ACE4A0" w14:textId="663DC77C" w:rsidR="00881EB0" w:rsidRPr="00881EB0" w:rsidRDefault="00881EB0" w:rsidP="00881EB0">
      <w:pPr>
        <w:rPr>
          <w:lang w:val="bg-BG"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program that </w:t>
      </w:r>
      <w:r w:rsidRPr="00DC6688">
        <w:rPr>
          <w:b/>
          <w:bCs/>
        </w:rPr>
        <w:t>prints</w:t>
      </w:r>
      <w:r w:rsidRPr="00881EB0">
        <w:t xml:space="preserve"> a </w:t>
      </w:r>
      <w:r w:rsidRPr="00881EB0">
        <w:rPr>
          <w:noProof/>
        </w:rPr>
        <w:t xml:space="preserve">DNA </w:t>
      </w:r>
      <w:r w:rsidRPr="00881EB0">
        <w:t xml:space="preserve">helix with </w:t>
      </w:r>
      <w:r w:rsidR="009E4C09">
        <w:t xml:space="preserve">a </w:t>
      </w:r>
      <w:r w:rsidRPr="00DC6688">
        <w:rPr>
          <w:b/>
          <w:bCs/>
        </w:rPr>
        <w:t>length</w:t>
      </w:r>
      <w:r w:rsidRPr="00881EB0">
        <w:t xml:space="preserve">, specified by the user. The helix has a </w:t>
      </w:r>
      <w:r w:rsidRPr="00DC6688">
        <w:rPr>
          <w:b/>
          <w:bCs/>
        </w:rPr>
        <w:t>repeating structure</w:t>
      </w:r>
      <w:r w:rsidRPr="00881EB0">
        <w:t xml:space="preserve">, but the symbol in the chain follows the sequence </w:t>
      </w:r>
      <w:r w:rsidRPr="0074265B">
        <w:rPr>
          <w:b/>
          <w:bCs/>
          <w:noProof/>
        </w:rPr>
        <w:t>ATCGTTAGGG</w:t>
      </w:r>
      <w:r w:rsidRPr="00881EB0">
        <w:t>. See the examples for more information.</w:t>
      </w:r>
    </w:p>
    <w:p w14:paraId="33CBBBD2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 single number. It represents the length of the required helix.</w:t>
      </w:r>
    </w:p>
    <w:p w14:paraId="29F13E22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is the completed structure, printed on the console.</w:t>
      </w:r>
    </w:p>
    <w:p w14:paraId="26E965D6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603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1701"/>
        <w:gridCol w:w="360"/>
        <w:gridCol w:w="1134"/>
        <w:gridCol w:w="1701"/>
      </w:tblGrid>
      <w:tr w:rsidR="00881EB0" w:rsidRPr="00881EB0" w14:paraId="5CE0AF30" w14:textId="77777777" w:rsidTr="00C64953">
        <w:tc>
          <w:tcPr>
            <w:tcW w:w="1134" w:type="dxa"/>
            <w:shd w:val="clear" w:color="auto" w:fill="D9D9D9" w:themeFill="background1" w:themeFillShade="D9"/>
          </w:tcPr>
          <w:p w14:paraId="62F48128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90BC122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</w:tcBorders>
            <w:shd w:val="clear" w:color="auto" w:fill="auto"/>
          </w:tcPr>
          <w:p w14:paraId="32FD1AE1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</w:tcPr>
          <w:p w14:paraId="32FD084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0342E4B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237F71C5" w14:textId="77777777" w:rsidTr="00C64953">
        <w:tc>
          <w:tcPr>
            <w:tcW w:w="1134" w:type="dxa"/>
          </w:tcPr>
          <w:p w14:paraId="32ADAA44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701" w:type="dxa"/>
          </w:tcPr>
          <w:p w14:paraId="4B69C6C6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**</w:t>
            </w:r>
            <w:r w:rsidRPr="00881EB0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0"/>
              </w:rPr>
              <w:t>AT</w:t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**</w:t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bg-BG"/>
              </w:rPr>
              <w:br/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*C--G*</w:t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bg-BG"/>
              </w:rPr>
              <w:br/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lastRenderedPageBreak/>
              <w:t>T----</w:t>
            </w:r>
            <w:r w:rsidRPr="00881EB0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0"/>
              </w:rPr>
              <w:t>T</w:t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bg-BG"/>
              </w:rPr>
              <w:br/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*A--G*</w:t>
            </w:r>
          </w:p>
        </w:tc>
        <w:tc>
          <w:tcPr>
            <w:tcW w:w="360" w:type="dxa"/>
            <w:vMerge/>
            <w:tcBorders>
              <w:bottom w:val="nil"/>
            </w:tcBorders>
          </w:tcPr>
          <w:p w14:paraId="33FB6C21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134" w:type="dxa"/>
          </w:tcPr>
          <w:p w14:paraId="4F6FEB6E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81EB0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701" w:type="dxa"/>
          </w:tcPr>
          <w:p w14:paraId="13A7B2B4" w14:textId="77777777" w:rsidR="00881EB0" w:rsidRPr="00881EB0" w:rsidRDefault="00881EB0" w:rsidP="00C64953">
            <w:pPr>
              <w:pStyle w:val="HTML"/>
              <w:shd w:val="clear" w:color="auto" w:fill="FFFFFF"/>
              <w:rPr>
                <w:color w:val="000000"/>
              </w:rPr>
            </w:pPr>
            <w:r w:rsidRPr="00881EB0">
              <w:rPr>
                <w:color w:val="000000"/>
              </w:rPr>
              <w:t>**</w:t>
            </w:r>
            <w:r w:rsidRPr="00881EB0">
              <w:rPr>
                <w:noProof/>
                <w:color w:val="000000"/>
              </w:rPr>
              <w:t>AT</w:t>
            </w:r>
            <w:r w:rsidRPr="00881EB0">
              <w:rPr>
                <w:color w:val="000000"/>
              </w:rPr>
              <w:t>*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C--G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T----</w:t>
            </w:r>
            <w:r w:rsidRPr="00881EB0">
              <w:rPr>
                <w:noProof/>
                <w:color w:val="000000"/>
              </w:rPr>
              <w:t>T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lastRenderedPageBreak/>
              <w:t>*A--G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*</w:t>
            </w:r>
            <w:r w:rsidRPr="00881EB0">
              <w:rPr>
                <w:noProof/>
                <w:color w:val="000000"/>
              </w:rPr>
              <w:t>GG</w:t>
            </w:r>
            <w:r w:rsidRPr="00881EB0">
              <w:rPr>
                <w:color w:val="000000"/>
              </w:rPr>
              <w:t>*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A--T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C----G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T--T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*</w:t>
            </w:r>
            <w:r w:rsidRPr="00881EB0">
              <w:rPr>
                <w:noProof/>
                <w:color w:val="000000"/>
              </w:rPr>
              <w:t>AG</w:t>
            </w:r>
            <w:r w:rsidRPr="00881EB0">
              <w:rPr>
                <w:color w:val="000000"/>
              </w:rPr>
              <w:t>*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G--G*</w:t>
            </w:r>
          </w:p>
        </w:tc>
      </w:tr>
    </w:tbl>
    <w:p w14:paraId="6B3C45E4" w14:textId="77777777" w:rsidR="00881EB0" w:rsidRPr="00881EB0" w:rsidRDefault="00881EB0" w:rsidP="00881EB0">
      <w:pPr>
        <w:pStyle w:val="1"/>
        <w:rPr>
          <w:lang w:val="bg-BG"/>
        </w:rPr>
      </w:pPr>
    </w:p>
    <w:p w14:paraId="025225EE" w14:textId="77777777" w:rsidR="00881EB0" w:rsidRPr="00881EB0" w:rsidRDefault="00881EB0" w:rsidP="00881EB0">
      <w:pPr>
        <w:rPr>
          <w:lang w:val="bg-BG"/>
        </w:rPr>
      </w:pPr>
    </w:p>
    <w:p w14:paraId="592EBD29" w14:textId="51658AA2" w:rsidR="00640502" w:rsidRPr="00881EB0" w:rsidRDefault="00640502" w:rsidP="00881EB0">
      <w:pPr>
        <w:rPr>
          <w:lang w:val="bg-BG"/>
        </w:rPr>
      </w:pPr>
    </w:p>
    <w:sectPr w:rsidR="00640502" w:rsidRPr="00881EB0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9AC772" w14:textId="77777777" w:rsidR="0081472E" w:rsidRDefault="0081472E" w:rsidP="008068A2">
      <w:pPr>
        <w:spacing w:after="0" w:line="240" w:lineRule="auto"/>
      </w:pPr>
      <w:r>
        <w:separator/>
      </w:r>
    </w:p>
  </w:endnote>
  <w:endnote w:type="continuationSeparator" w:id="0">
    <w:p w14:paraId="6FD5CAC8" w14:textId="77777777" w:rsidR="0081472E" w:rsidRDefault="0081472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4503E3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E40F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E40F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4503E3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E40F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E40F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6CEFA8" w14:textId="77777777" w:rsidR="0081472E" w:rsidRDefault="0081472E" w:rsidP="008068A2">
      <w:pPr>
        <w:spacing w:after="0" w:line="240" w:lineRule="auto"/>
      </w:pPr>
      <w:r>
        <w:separator/>
      </w:r>
    </w:p>
  </w:footnote>
  <w:footnote w:type="continuationSeparator" w:id="0">
    <w:p w14:paraId="0E7513F6" w14:textId="77777777" w:rsidR="0081472E" w:rsidRDefault="0081472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B4F8C"/>
    <w:multiLevelType w:val="hybridMultilevel"/>
    <w:tmpl w:val="FB5A5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C58A5"/>
    <w:multiLevelType w:val="hybridMultilevel"/>
    <w:tmpl w:val="E872E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785B71"/>
    <w:multiLevelType w:val="hybridMultilevel"/>
    <w:tmpl w:val="788AAE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7695041">
    <w:abstractNumId w:val="1"/>
  </w:num>
  <w:num w:numId="2" w16cid:durableId="283922809">
    <w:abstractNumId w:val="42"/>
  </w:num>
  <w:num w:numId="3" w16cid:durableId="237836220">
    <w:abstractNumId w:val="10"/>
  </w:num>
  <w:num w:numId="4" w16cid:durableId="1418744631">
    <w:abstractNumId w:val="27"/>
  </w:num>
  <w:num w:numId="5" w16cid:durableId="449710093">
    <w:abstractNumId w:val="28"/>
  </w:num>
  <w:num w:numId="6" w16cid:durableId="1153639946">
    <w:abstractNumId w:val="32"/>
  </w:num>
  <w:num w:numId="7" w16cid:durableId="28386118">
    <w:abstractNumId w:val="5"/>
  </w:num>
  <w:num w:numId="8" w16cid:durableId="734162611">
    <w:abstractNumId w:val="9"/>
  </w:num>
  <w:num w:numId="9" w16cid:durableId="416636193">
    <w:abstractNumId w:val="25"/>
  </w:num>
  <w:num w:numId="10" w16cid:durableId="121570210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48325389">
    <w:abstractNumId w:val="6"/>
  </w:num>
  <w:num w:numId="12" w16cid:durableId="372122101">
    <w:abstractNumId w:val="20"/>
  </w:num>
  <w:num w:numId="13" w16cid:durableId="76944196">
    <w:abstractNumId w:val="3"/>
  </w:num>
  <w:num w:numId="14" w16cid:durableId="649482167">
    <w:abstractNumId w:val="31"/>
  </w:num>
  <w:num w:numId="15" w16cid:durableId="263420703">
    <w:abstractNumId w:val="11"/>
  </w:num>
  <w:num w:numId="16" w16cid:durableId="835001907">
    <w:abstractNumId w:val="37"/>
  </w:num>
  <w:num w:numId="17" w16cid:durableId="1644385328">
    <w:abstractNumId w:val="26"/>
  </w:num>
  <w:num w:numId="18" w16cid:durableId="1407411676">
    <w:abstractNumId w:val="41"/>
  </w:num>
  <w:num w:numId="19" w16cid:durableId="1384524294">
    <w:abstractNumId w:val="33"/>
  </w:num>
  <w:num w:numId="20" w16cid:durableId="1937710269">
    <w:abstractNumId w:val="19"/>
  </w:num>
  <w:num w:numId="21" w16cid:durableId="2004621034">
    <w:abstractNumId w:val="30"/>
  </w:num>
  <w:num w:numId="22" w16cid:durableId="1096248103">
    <w:abstractNumId w:val="13"/>
  </w:num>
  <w:num w:numId="23" w16cid:durableId="812333492">
    <w:abstractNumId w:val="16"/>
  </w:num>
  <w:num w:numId="24" w16cid:durableId="1548107455">
    <w:abstractNumId w:val="4"/>
  </w:num>
  <w:num w:numId="25" w16cid:durableId="382872288">
    <w:abstractNumId w:val="8"/>
  </w:num>
  <w:num w:numId="26" w16cid:durableId="628173521">
    <w:abstractNumId w:val="17"/>
  </w:num>
  <w:num w:numId="27" w16cid:durableId="1395544607">
    <w:abstractNumId w:val="36"/>
  </w:num>
  <w:num w:numId="28" w16cid:durableId="1305891373">
    <w:abstractNumId w:val="18"/>
  </w:num>
  <w:num w:numId="29" w16cid:durableId="994722192">
    <w:abstractNumId w:val="40"/>
  </w:num>
  <w:num w:numId="30" w16cid:durableId="1532765137">
    <w:abstractNumId w:val="21"/>
  </w:num>
  <w:num w:numId="31" w16cid:durableId="883101405">
    <w:abstractNumId w:val="12"/>
  </w:num>
  <w:num w:numId="32" w16cid:durableId="345594178">
    <w:abstractNumId w:val="34"/>
  </w:num>
  <w:num w:numId="33" w16cid:durableId="1418942832">
    <w:abstractNumId w:val="38"/>
  </w:num>
  <w:num w:numId="34" w16cid:durableId="1555383100">
    <w:abstractNumId w:val="24"/>
  </w:num>
  <w:num w:numId="35" w16cid:durableId="2005745744">
    <w:abstractNumId w:val="39"/>
  </w:num>
  <w:num w:numId="36" w16cid:durableId="1126702145">
    <w:abstractNumId w:val="7"/>
  </w:num>
  <w:num w:numId="37" w16cid:durableId="848761110">
    <w:abstractNumId w:val="22"/>
  </w:num>
  <w:num w:numId="38" w16cid:durableId="74323308">
    <w:abstractNumId w:val="15"/>
  </w:num>
  <w:num w:numId="39" w16cid:durableId="715936662">
    <w:abstractNumId w:val="29"/>
  </w:num>
  <w:num w:numId="40" w16cid:durableId="126971748">
    <w:abstractNumId w:val="23"/>
  </w:num>
  <w:num w:numId="41" w16cid:durableId="1642149404">
    <w:abstractNumId w:val="0"/>
  </w:num>
  <w:num w:numId="42" w16cid:durableId="1700006134">
    <w:abstractNumId w:val="2"/>
  </w:num>
  <w:num w:numId="43" w16cid:durableId="153192092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7AwMLE0MTA1NjFU0lEKTi0uzszPAykwrgUA+Fzjh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4668"/>
    <w:rsid w:val="00064D15"/>
    <w:rsid w:val="000838DD"/>
    <w:rsid w:val="0008559D"/>
    <w:rsid w:val="00086727"/>
    <w:rsid w:val="0009209B"/>
    <w:rsid w:val="000A6794"/>
    <w:rsid w:val="000B39E6"/>
    <w:rsid w:val="000B56F0"/>
    <w:rsid w:val="000C3F52"/>
    <w:rsid w:val="000C5361"/>
    <w:rsid w:val="000D7A62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1D9A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42C"/>
    <w:rsid w:val="002819B5"/>
    <w:rsid w:val="00281B21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35E60"/>
    <w:rsid w:val="0036030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7525"/>
    <w:rsid w:val="004C0A80"/>
    <w:rsid w:val="004C43A6"/>
    <w:rsid w:val="004D03E1"/>
    <w:rsid w:val="004D227E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40FF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6401"/>
    <w:rsid w:val="006D239A"/>
    <w:rsid w:val="006E1302"/>
    <w:rsid w:val="006E2245"/>
    <w:rsid w:val="006E55B4"/>
    <w:rsid w:val="006E7E50"/>
    <w:rsid w:val="00704432"/>
    <w:rsid w:val="007051DF"/>
    <w:rsid w:val="00724DA4"/>
    <w:rsid w:val="00735C45"/>
    <w:rsid w:val="0074265B"/>
    <w:rsid w:val="0074534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9AC"/>
    <w:rsid w:val="00801502"/>
    <w:rsid w:val="00803217"/>
    <w:rsid w:val="008063E1"/>
    <w:rsid w:val="008068A2"/>
    <w:rsid w:val="008105A0"/>
    <w:rsid w:val="0081472E"/>
    <w:rsid w:val="0081484D"/>
    <w:rsid w:val="00836CA4"/>
    <w:rsid w:val="0085184F"/>
    <w:rsid w:val="00861625"/>
    <w:rsid w:val="008617B5"/>
    <w:rsid w:val="0086759C"/>
    <w:rsid w:val="00870828"/>
    <w:rsid w:val="0088080B"/>
    <w:rsid w:val="00881EB0"/>
    <w:rsid w:val="008A0B92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0C2"/>
    <w:rsid w:val="00961157"/>
    <w:rsid w:val="00965C5B"/>
    <w:rsid w:val="0096684B"/>
    <w:rsid w:val="00972C7F"/>
    <w:rsid w:val="00974F3E"/>
    <w:rsid w:val="00975BB4"/>
    <w:rsid w:val="00976E46"/>
    <w:rsid w:val="00982599"/>
    <w:rsid w:val="009B4FB4"/>
    <w:rsid w:val="009C0C39"/>
    <w:rsid w:val="009C6C99"/>
    <w:rsid w:val="009D1805"/>
    <w:rsid w:val="009E1A09"/>
    <w:rsid w:val="009E4C09"/>
    <w:rsid w:val="009F3551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3096"/>
    <w:rsid w:val="00B148DD"/>
    <w:rsid w:val="00B2472A"/>
    <w:rsid w:val="00B253BF"/>
    <w:rsid w:val="00B256FB"/>
    <w:rsid w:val="00B567F6"/>
    <w:rsid w:val="00B56DF3"/>
    <w:rsid w:val="00B57A5C"/>
    <w:rsid w:val="00B6185B"/>
    <w:rsid w:val="00B638EB"/>
    <w:rsid w:val="00B63DED"/>
    <w:rsid w:val="00B67B57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09E7"/>
    <w:rsid w:val="00DC28E6"/>
    <w:rsid w:val="00DC4AEE"/>
    <w:rsid w:val="00DC6688"/>
    <w:rsid w:val="00DC79E8"/>
    <w:rsid w:val="00DD55F0"/>
    <w:rsid w:val="00DD7BB2"/>
    <w:rsid w:val="00DE1B8E"/>
    <w:rsid w:val="00DE703F"/>
    <w:rsid w:val="00DF00FA"/>
    <w:rsid w:val="00DF57D8"/>
    <w:rsid w:val="00DF6F6D"/>
    <w:rsid w:val="00E032C5"/>
    <w:rsid w:val="00E24C6A"/>
    <w:rsid w:val="00E25811"/>
    <w:rsid w:val="00E26848"/>
    <w:rsid w:val="00E32F85"/>
    <w:rsid w:val="00E36FD8"/>
    <w:rsid w:val="00E37380"/>
    <w:rsid w:val="00E465C4"/>
    <w:rsid w:val="00E63F64"/>
    <w:rsid w:val="00E74623"/>
    <w:rsid w:val="00E80932"/>
    <w:rsid w:val="00E80E3D"/>
    <w:rsid w:val="00E86D42"/>
    <w:rsid w:val="00E870B8"/>
    <w:rsid w:val="00E9002D"/>
    <w:rsid w:val="00E93371"/>
    <w:rsid w:val="00EA1019"/>
    <w:rsid w:val="00EA3B29"/>
    <w:rsid w:val="00EB7421"/>
    <w:rsid w:val="00EC36F5"/>
    <w:rsid w:val="00EC5A4D"/>
    <w:rsid w:val="00ED0DEA"/>
    <w:rsid w:val="00ED73C4"/>
    <w:rsid w:val="00F01D28"/>
    <w:rsid w:val="00F20B48"/>
    <w:rsid w:val="00F258BA"/>
    <w:rsid w:val="00F27E9C"/>
    <w:rsid w:val="00F41F41"/>
    <w:rsid w:val="00F46918"/>
    <w:rsid w:val="00F46DDE"/>
    <w:rsid w:val="00F655ED"/>
    <w:rsid w:val="00F7033C"/>
    <w:rsid w:val="00F84722"/>
    <w:rsid w:val="00F93355"/>
    <w:rsid w:val="00F96D0D"/>
    <w:rsid w:val="00F976AD"/>
    <w:rsid w:val="00FA6461"/>
    <w:rsid w:val="00FA699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881EB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881EB0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034668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034668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034668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DE70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9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76/js-front-end-febr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C613F7-21CD-4F2F-AF25-E91542CC01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4</TotalTime>
  <Pages>4</Pages>
  <Words>828</Words>
  <Characters>4723</Characters>
  <Application>Microsoft Office Word</Application>
  <DocSecurity>0</DocSecurity>
  <Lines>39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Functions and Forms More Exercise</vt:lpstr>
      <vt:lpstr>SoftUni Document</vt:lpstr>
    </vt:vector>
  </TitlesOfParts>
  <Company>SoftUni – https://softuni.org</Company>
  <LinksUpToDate>false</LinksUpToDate>
  <CharactersWithSpaces>5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Functions and Forms More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39</cp:revision>
  <cp:lastPrinted>2015-10-26T22:35:00Z</cp:lastPrinted>
  <dcterms:created xsi:type="dcterms:W3CDTF">2019-11-12T12:29:00Z</dcterms:created>
  <dcterms:modified xsi:type="dcterms:W3CDTF">2022-12-08T11:50:00Z</dcterms:modified>
  <cp:category>programming; education; software engineering; software development</cp:category>
</cp:coreProperties>
</file>